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9FC" w:rsidRPr="005E49FC" w:rsidRDefault="005E49FC" w:rsidP="005E49F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>Project Documentation: FortiAnalyzer-like Application Using ELK Stack</w:t>
      </w: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ject Overview</w:t>
      </w:r>
    </w:p>
    <w:p w:rsidR="005E49FC" w:rsidRPr="005E49FC" w:rsidRDefault="005E49FC" w:rsidP="005E49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goal of this project is to build an application similar to FortiAnalyzer using the open-source ELK stack (Elasticsearch, Logstash, Kibana). The primary focus is on collecting and visualizing logs from FortiGate firewalls.</w:t>
      </w: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ject Phases</w:t>
      </w:r>
    </w:p>
    <w:p w:rsidR="005E49FC" w:rsidRPr="005E49FC" w:rsidRDefault="005E49FC" w:rsidP="005E49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hase 1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ing firewall logs from FortiGate devices and developing a custom dashboard in Kibana.</w:t>
      </w: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Timeline</w:t>
      </w:r>
    </w:p>
    <w:p w:rsidR="005E49FC" w:rsidRPr="005E49FC" w:rsidRDefault="005E49FC" w:rsidP="005E49F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rt Dat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7th August, 2024</w:t>
      </w:r>
    </w:p>
    <w:p w:rsidR="005E49FC" w:rsidRPr="005E49FC" w:rsidRDefault="005E49FC" w:rsidP="005E49F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urrent Phas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Testing the ELK Stack setup on Linux server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okrcrpapplt01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gress (7th August – 16</w:t>
      </w:r>
      <w:r w:rsidRPr="005E49F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th August, 2024)</w:t>
      </w: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. Elasticsearch Installation and Configuration</w:t>
      </w:r>
    </w:p>
    <w:p w:rsidR="005E49FC" w:rsidRPr="005E49FC" w:rsidRDefault="005E49FC" w:rsidP="005E49F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bjectiv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 p</w:t>
      </w:r>
      <w:bookmarkStart w:id="0" w:name="_GoBack"/>
      <w:bookmarkEnd w:id="0"/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werful search and analytics engine to store and manage FortiGate firewall logs.</w:t>
      </w:r>
    </w:p>
    <w:p w:rsidR="005E49FC" w:rsidRPr="005E49FC" w:rsidRDefault="005E49FC" w:rsidP="005E49F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stall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uccessfully installed Elasticsearch on the Linux server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okrcrpapplt01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d Elasticsearch to allow for indexing and searching of log data.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erified the setup by creating an initial index and ensuring the cluster status was green.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ing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sted the Elasticsearch instance by sending sample data and confirming the ability to query and retrieve it.</w:t>
      </w:r>
    </w:p>
    <w:p w:rsidR="005E49FC" w:rsidRPr="005E49FC" w:rsidRDefault="005E49FC" w:rsidP="005E49FC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. Logstash Installation and Configuration</w:t>
      </w:r>
    </w:p>
    <w:p w:rsidR="005E49FC" w:rsidRPr="005E49FC" w:rsidRDefault="005E49FC" w:rsidP="005E49F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bjectiv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stablish a data processing pipeline to ingest and transform logs from FortiGate devices.</w:t>
      </w:r>
    </w:p>
    <w:p w:rsidR="005E49FC" w:rsidRPr="005E49FC" w:rsidRDefault="005E49FC" w:rsidP="005E49F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stall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nstalled Logstash on the Linux server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okrcrpapplt01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put 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fined an input block in the Logstash configuration to receive logs from the FortiGate firewall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d Logstash to listen on the designated port and protocol as per the FortiGate firewall settings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ilter 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Developed filters to parse the log data, extracting relevant fields such as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at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tim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rcip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stip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ac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etc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pplied grok patterns and conditional logic to format the logs for better visualization in Kibana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utput 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t up the output block to send the processed logs to Elasticsearch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erified that the logs were correctly indexed in Elasticsearch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ing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ducted tests to ensure that Logstash was correctly ingesting and processing log data from FortiGate devices.</w:t>
      </w:r>
    </w:p>
    <w:p w:rsidR="005E49FC" w:rsidRPr="005E49FC" w:rsidRDefault="005E49FC" w:rsidP="005E49FC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3. FortiGate Firewall Configuration</w:t>
      </w:r>
    </w:p>
    <w:p w:rsidR="005E49FC" w:rsidRPr="005E49FC" w:rsidRDefault="005E49FC" w:rsidP="005E49F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bjectiv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nfigure the FortiGate firewall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DJB Lab 2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end logs to Logstash for processing.</w:t>
      </w:r>
    </w:p>
    <w:p w:rsidR="005E49FC" w:rsidRPr="005E49FC" w:rsidRDefault="005E49FC" w:rsidP="005E49F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yslog 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d the FortiGate firewall to forward logs to the Logstash server using syslog.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t the appropriate logging levels and log types (e.g., traffic, event logs) to be forwarded.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erific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erified that the firewall was successfully sending logs to the Logstash server.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nsured that all relevant log data was being captured and processed by Logstash.</w:t>
      </w:r>
    </w:p>
    <w:p w:rsidR="005E49FC" w:rsidRPr="005E49FC" w:rsidRDefault="005E49FC" w:rsidP="005E49FC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4. Kibana Installation and Configuration</w:t>
      </w:r>
    </w:p>
    <w:p w:rsidR="005E49FC" w:rsidRPr="005E49FC" w:rsidRDefault="005E49FC" w:rsidP="005E49F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bjectiv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Kibana to visualize log data and develop a dashboard that emulates FortiAnalyzer.</w:t>
      </w:r>
    </w:p>
    <w:p w:rsidR="005E49FC" w:rsidRPr="005E49FC" w:rsidRDefault="005E49FC" w:rsidP="005E49F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stall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nstalled Kibana on the Linux server </w:t>
      </w:r>
      <w:r w:rsidRPr="005E49FC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okrcrpapplt01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figur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t up Kibana to connect to the Elasticsearch instance for data visualization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>Verified the connection and ensured that Kibana could access the Elasticsearch indices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ta Discovery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ccessed the Discover section in Kibana to review the ingested logs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rmed that logs from the FortiGate firewall were visible and correctly parsed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isualiz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d initial visualizations based on key log fields (e.g., source IPs, destination IPs, actions, events)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d charts, graphs, and tables to represent the log data meaningfully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ing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sted the visualizations with real log data to ensure accuracy and relevance.</w:t>
      </w:r>
    </w:p>
    <w:p w:rsidR="005E49FC" w:rsidRPr="005E49FC" w:rsidRDefault="005E49FC" w:rsidP="005E49FC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5. Dashboard Creation</w:t>
      </w:r>
    </w:p>
    <w:p w:rsidR="005E49FC" w:rsidRPr="005E49FC" w:rsidRDefault="005E49FC" w:rsidP="005E49F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bjective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 comprehensive dashboard in Kibana that replicates FortiAnalyzer’s functionality.</w:t>
      </w:r>
    </w:p>
    <w:p w:rsidR="005E49FC" w:rsidRPr="005E49FC" w:rsidRDefault="005E49FC" w:rsidP="005E49F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ig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egan designing a custom dashboard using the created visualizations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cused on key metrics and data points essential for firewall log analysis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mplement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tegrated various visualizations into a single dashboard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djusted the layout for optimal user experience and data readability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ing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sted the dashboard to ensure that all visualizations were functioning correctly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erified that the dashboard provided actionable insights based on the ingested log data.</w:t>
      </w:r>
    </w:p>
    <w:p w:rsidR="005E49FC" w:rsidRPr="005E49FC" w:rsidRDefault="005E49FC" w:rsidP="005E49FC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5E49FC" w:rsidRPr="005E49FC" w:rsidRDefault="005E49FC" w:rsidP="005E49F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Next Steps</w:t>
      </w:r>
    </w:p>
    <w:p w:rsidR="005E49FC" w:rsidRPr="005E49FC" w:rsidRDefault="005E49FC" w:rsidP="005E49F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shboard Finaliz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ntinue refining the Kibana dashboard based on further analysis and feedback.</w:t>
      </w:r>
    </w:p>
    <w:p w:rsidR="005E49FC" w:rsidRPr="005E49FC" w:rsidRDefault="005E49FC" w:rsidP="005E49F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aling and Optimiz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nsider scaling the setup for additional data sources or higher log volumes.</w:t>
      </w:r>
    </w:p>
    <w:p w:rsidR="001A6AC9" w:rsidRPr="005E49FC" w:rsidRDefault="005E49FC" w:rsidP="005E49F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5E49F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ocumentation</w:t>
      </w:r>
      <w:r w:rsidRPr="005E49FC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ocument the entire process, including screenshots, to serve as a reference for future implementations.</w:t>
      </w:r>
    </w:p>
    <w:sectPr w:rsidR="001A6AC9" w:rsidRPr="005E49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752C0"/>
    <w:multiLevelType w:val="multilevel"/>
    <w:tmpl w:val="88DCD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02060"/>
    <w:multiLevelType w:val="multilevel"/>
    <w:tmpl w:val="9864A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02FDB"/>
    <w:multiLevelType w:val="multilevel"/>
    <w:tmpl w:val="49C6A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E87B8D"/>
    <w:multiLevelType w:val="multilevel"/>
    <w:tmpl w:val="665C7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934C9"/>
    <w:multiLevelType w:val="multilevel"/>
    <w:tmpl w:val="753AA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EE49E7"/>
    <w:multiLevelType w:val="multilevel"/>
    <w:tmpl w:val="E67A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80097F"/>
    <w:multiLevelType w:val="multilevel"/>
    <w:tmpl w:val="E3BC4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EF1F12"/>
    <w:multiLevelType w:val="multilevel"/>
    <w:tmpl w:val="5308D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F5195D"/>
    <w:multiLevelType w:val="multilevel"/>
    <w:tmpl w:val="7340C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1E2E47"/>
    <w:multiLevelType w:val="multilevel"/>
    <w:tmpl w:val="3830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FF0357"/>
    <w:multiLevelType w:val="multilevel"/>
    <w:tmpl w:val="C038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803751"/>
    <w:multiLevelType w:val="multilevel"/>
    <w:tmpl w:val="9814D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EF142C"/>
    <w:multiLevelType w:val="multilevel"/>
    <w:tmpl w:val="168A1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967479"/>
    <w:multiLevelType w:val="multilevel"/>
    <w:tmpl w:val="2EC23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3"/>
  </w:num>
  <w:num w:numId="3">
    <w:abstractNumId w:val="5"/>
  </w:num>
  <w:num w:numId="4">
    <w:abstractNumId w:val="2"/>
  </w:num>
  <w:num w:numId="5">
    <w:abstractNumId w:val="13"/>
  </w:num>
  <w:num w:numId="6">
    <w:abstractNumId w:val="9"/>
  </w:num>
  <w:num w:numId="7">
    <w:abstractNumId w:val="12"/>
  </w:num>
  <w:num w:numId="8">
    <w:abstractNumId w:val="8"/>
  </w:num>
  <w:num w:numId="9">
    <w:abstractNumId w:val="6"/>
  </w:num>
  <w:num w:numId="10">
    <w:abstractNumId w:val="7"/>
  </w:num>
  <w:num w:numId="11">
    <w:abstractNumId w:val="1"/>
  </w:num>
  <w:num w:numId="12">
    <w:abstractNumId w:val="0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MjUwMTe3NDc1sjBX0lEKTi0uzszPAykwrAUA60QdDywAAAA="/>
  </w:docVars>
  <w:rsids>
    <w:rsidRoot w:val="005E49FC"/>
    <w:rsid w:val="001A6AC9"/>
    <w:rsid w:val="005E49FC"/>
    <w:rsid w:val="009545BD"/>
    <w:rsid w:val="00CD2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E06E8"/>
  <w15:chartTrackingRefBased/>
  <w15:docId w15:val="{C9627E08-EF40-4E31-AC83-C297155F8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E49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5E49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5E49F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49FC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E49FC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E49FC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E4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5E49F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E49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6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dcterms:created xsi:type="dcterms:W3CDTF">2024-08-19T07:10:00Z</dcterms:created>
  <dcterms:modified xsi:type="dcterms:W3CDTF">2024-08-19T07:21:00Z</dcterms:modified>
</cp:coreProperties>
</file>